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1DEC1" w14:textId="25D3FBB0" w:rsidR="009A43BF" w:rsidRDefault="000E792F">
      <w:r>
        <w:rPr>
          <w:noProof/>
        </w:rPr>
        <w:drawing>
          <wp:anchor distT="0" distB="0" distL="114300" distR="114300" simplePos="0" relativeHeight="251656703" behindDoc="1" locked="0" layoutInCell="1" allowOverlap="1" wp14:anchorId="506B5FEF" wp14:editId="0008E45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395220" cy="1485900"/>
            <wp:effectExtent l="0" t="0" r="5080" b="0"/>
            <wp:wrapTight wrapText="bothSides">
              <wp:wrapPolygon edited="0">
                <wp:start x="0" y="0"/>
                <wp:lineTo x="0" y="21323"/>
                <wp:lineTo x="21474" y="21323"/>
                <wp:lineTo x="21474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8853" cy="14879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109DD6" w14:textId="427EEE00" w:rsidR="00DA663E" w:rsidRPr="002521B9" w:rsidRDefault="009A43BF" w:rsidP="000E3656">
      <w:pPr>
        <w:spacing w:after="0" w:line="276" w:lineRule="auto"/>
        <w:jc w:val="center"/>
        <w:rPr>
          <w:sz w:val="28"/>
          <w:szCs w:val="28"/>
        </w:rPr>
      </w:pPr>
      <w:r w:rsidRPr="002521B9">
        <w:rPr>
          <w:sz w:val="28"/>
          <w:szCs w:val="28"/>
        </w:rPr>
        <w:t>CINERGY</w:t>
      </w:r>
      <w:r w:rsidRPr="002521B9">
        <w:rPr>
          <w:rFonts w:cstheme="minorHAnsi"/>
          <w:sz w:val="28"/>
          <w:szCs w:val="28"/>
        </w:rPr>
        <w:t>®</w:t>
      </w:r>
      <w:r w:rsidRPr="002521B9">
        <w:rPr>
          <w:sz w:val="28"/>
          <w:szCs w:val="28"/>
        </w:rPr>
        <w:t xml:space="preserve"> CONFLICT MANAGEMENT COACHING</w:t>
      </w:r>
    </w:p>
    <w:p w14:paraId="530A5B3C" w14:textId="73FC9190" w:rsidR="009A43BF" w:rsidRPr="002521B9" w:rsidRDefault="00200936" w:rsidP="000E3656">
      <w:pPr>
        <w:spacing w:after="0" w:line="276" w:lineRule="auto"/>
        <w:jc w:val="center"/>
        <w:rPr>
          <w:sz w:val="28"/>
          <w:szCs w:val="28"/>
        </w:rPr>
      </w:pPr>
      <w:r w:rsidRPr="002521B9">
        <w:rPr>
          <w:sz w:val="28"/>
          <w:szCs w:val="28"/>
        </w:rPr>
        <w:t xml:space="preserve">LATE SUMMER </w:t>
      </w:r>
      <w:r w:rsidR="0095492A" w:rsidRPr="002521B9">
        <w:rPr>
          <w:sz w:val="28"/>
          <w:szCs w:val="28"/>
        </w:rPr>
        <w:t>202</w:t>
      </w:r>
      <w:r w:rsidR="0078590C" w:rsidRPr="002521B9">
        <w:rPr>
          <w:sz w:val="28"/>
          <w:szCs w:val="28"/>
        </w:rPr>
        <w:t>1</w:t>
      </w:r>
      <w:r w:rsidR="009A43BF" w:rsidRPr="002521B9">
        <w:rPr>
          <w:sz w:val="28"/>
          <w:szCs w:val="28"/>
        </w:rPr>
        <w:t xml:space="preserve"> VIRTUAL TRAINING</w:t>
      </w:r>
    </w:p>
    <w:p w14:paraId="67949460" w14:textId="26C488D0" w:rsidR="002521B9" w:rsidRPr="009A43BF" w:rsidRDefault="00B85524" w:rsidP="002521B9">
      <w:pPr>
        <w:jc w:val="center"/>
        <w:rPr>
          <w:color w:val="FF000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BB3BE0C" wp14:editId="5CC15A85">
                <wp:simplePos x="0" y="0"/>
                <wp:positionH relativeFrom="margin">
                  <wp:align>right</wp:align>
                </wp:positionH>
                <wp:positionV relativeFrom="paragraph">
                  <wp:posOffset>643255</wp:posOffset>
                </wp:positionV>
                <wp:extent cx="5918200" cy="3429000"/>
                <wp:effectExtent l="0" t="0" r="2540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0" cy="3429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964AB67" w14:textId="462FEDEA" w:rsidR="008376FB" w:rsidRDefault="009F7C5E" w:rsidP="009F7C5E">
                            <w:pPr>
                              <w:jc w:val="center"/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ALL IN-CLASS SESSIONS</w:t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ARE HELD ON </w:t>
                            </w:r>
                            <w:r w:rsidR="00F72143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FRI</w:t>
                            </w:r>
                            <w:r w:rsidR="004D3A97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DAYS</w:t>
                            </w:r>
                          </w:p>
                          <w:p w14:paraId="148CB27C" w14:textId="524C3A90" w:rsidR="009F7C5E" w:rsidRPr="002521B9" w:rsidRDefault="003A370D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Classes begin at </w:t>
                            </w:r>
                            <w:r w:rsidR="0078590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8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00 a</w:t>
                            </w:r>
                            <w:r w:rsidR="00F149C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m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Pacific/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78590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0 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a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m 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Central/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6B2B55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 pm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Eastern</w:t>
                            </w:r>
                            <w:r w:rsidR="00763F96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USA</w:t>
                            </w:r>
                          </w:p>
                          <w:p w14:paraId="71F25A5C" w14:textId="0F8B78A5" w:rsidR="009528D9" w:rsidRPr="002521B9" w:rsidRDefault="009528D9" w:rsidP="009A43BF">
                            <w:pPr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lang w:val="en-CA"/>
                              </w:rPr>
                              <w:t xml:space="preserve">For those outside of the U.S., use the time zone converter </w:t>
                            </w:r>
                            <w:hyperlink r:id="rId7" w:history="1">
                              <w:r w:rsidRPr="002521B9">
                                <w:rPr>
                                  <w:rStyle w:val="Hyperlink"/>
                                  <w:rFonts w:ascii="Verdana" w:eastAsia="Times New Roman" w:hAnsi="Verdana" w:cs="Times New Roman"/>
                                  <w:color w:val="000000" w:themeColor="text1"/>
                                  <w:lang w:val="en-CA"/>
                                </w:rPr>
                                <w:t>here.</w:t>
                              </w:r>
                            </w:hyperlink>
                          </w:p>
                          <w:p w14:paraId="443D4EF1" w14:textId="5DA88B83" w:rsidR="00154F40" w:rsidRPr="002521B9" w:rsidRDefault="00154F40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Before 1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vertAlign w:val="superscript"/>
                                <w:lang w:val="en-CA"/>
                              </w:rPr>
                              <w:t>st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 xml:space="preserve"> Day of Class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Pre-Reading Required</w:t>
                            </w:r>
                          </w:p>
                          <w:p w14:paraId="6BF2BA9F" w14:textId="25FD127C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1 – </w:t>
                            </w:r>
                            <w:r w:rsidR="0021052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A</w:t>
                            </w:r>
                            <w:r w:rsidR="004D3A97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ugust 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6</w:t>
                            </w:r>
                            <w:r w:rsidR="00E5227E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332505E9" w14:textId="085F0418" w:rsidR="002521B9" w:rsidRPr="002521B9" w:rsidRDefault="002521B9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  <w:t>Between 1-2 hours</w:t>
                            </w:r>
                          </w:p>
                          <w:p w14:paraId="2588A78E" w14:textId="402CD10E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2 – </w:t>
                            </w:r>
                            <w:r w:rsidR="0021052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A</w:t>
                            </w:r>
                            <w:r w:rsidR="004D3A97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ugust 1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3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78590C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9692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-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hour class</w:t>
                            </w:r>
                          </w:p>
                          <w:p w14:paraId="28CE9F8B" w14:textId="77777777" w:rsidR="002521B9" w:rsidRPr="002521B9" w:rsidRDefault="002521B9" w:rsidP="002521B9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bookmarkStart w:id="0" w:name="_Hlk71642631"/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  <w:t>Between 1-2 hours</w:t>
                            </w:r>
                          </w:p>
                          <w:bookmarkEnd w:id="0"/>
                          <w:p w14:paraId="1C10D2EE" w14:textId="7640C38B" w:rsidR="006B2B55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3 – </w:t>
                            </w:r>
                            <w:r w:rsidR="0021052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A</w:t>
                            </w:r>
                            <w:r w:rsidR="004D3A97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ugust 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20</w:t>
                            </w:r>
                            <w:r w:rsidR="0021052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01B48BCA" w14:textId="77777777" w:rsidR="002521B9" w:rsidRPr="002521B9" w:rsidRDefault="002521B9" w:rsidP="002521B9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  <w:t>Between 1-2 hours</w:t>
                            </w:r>
                          </w:p>
                          <w:p w14:paraId="436062D3" w14:textId="76972937" w:rsidR="008376FB" w:rsidRPr="002521B9" w:rsidRDefault="006B2B55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4 – A</w:t>
                            </w:r>
                            <w:r w:rsidR="004D3A97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ugust 2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7</w:t>
                            </w:r>
                            <w:r w:rsidR="0021052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ab/>
                            </w:r>
                            <w:r w:rsidR="00E5227E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 xml:space="preserve"> </w:t>
                            </w:r>
                            <w:r w:rsidR="00E5227E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lang w:val="en-CA"/>
                              </w:rPr>
                              <w:t>2-hour class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lang w:val="en-CA"/>
                              </w:rPr>
                              <w:t xml:space="preserve"> </w:t>
                            </w:r>
                          </w:p>
                          <w:p w14:paraId="1F37ABC2" w14:textId="70C56CBB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5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4D3A97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ptember 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3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312E9B61" w14:textId="77777777" w:rsidR="002521B9" w:rsidRPr="002521B9" w:rsidRDefault="002521B9" w:rsidP="002521B9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  <w:t>Between 1-2 hours</w:t>
                            </w:r>
                          </w:p>
                          <w:p w14:paraId="7B98CBB4" w14:textId="78BAD61E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6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4D3A97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ptember 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10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109636C8" w14:textId="65A4B783" w:rsidR="002521B9" w:rsidRPr="002521B9" w:rsidRDefault="002521B9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  <w:t>Between 1-2 hours</w:t>
                            </w:r>
                          </w:p>
                          <w:p w14:paraId="6AB914D1" w14:textId="32B52A25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7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4D3A97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ptember 1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7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-hour class</w:t>
                            </w:r>
                          </w:p>
                          <w:p w14:paraId="1493AACD" w14:textId="77777777" w:rsidR="00856AD2" w:rsidRPr="00154F40" w:rsidRDefault="00856AD2" w:rsidP="009A43BF">
                            <w:pPr>
                              <w:rPr>
                                <w:rFonts w:ascii="Verdana" w:eastAsia="Times New Roman" w:hAnsi="Verdana" w:cs="Times New Roman"/>
                                <w:bCs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  <w:p w14:paraId="764819DD" w14:textId="77777777" w:rsidR="008376FB" w:rsidRDefault="008376FB" w:rsidP="009A43BF">
                            <w:pP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B3BE0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14.8pt;margin-top:50.65pt;width:466pt;height:270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" filled="f" strokeweight=".5pt">
                <v:textbox>
                  <w:txbxContent>
                    <w:p w14:paraId="0964AB67" w14:textId="462FEDEA" w:rsidR="008376FB" w:rsidRDefault="009F7C5E" w:rsidP="009F7C5E">
                      <w:pPr>
                        <w:jc w:val="center"/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ALL IN-CLASS SESSIONS</w:t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 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ARE HELD ON </w:t>
                      </w:r>
                      <w:r w:rsidR="00F72143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FRI</w:t>
                      </w:r>
                      <w:r w:rsidR="004D3A97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DAYS</w:t>
                      </w:r>
                    </w:p>
                    <w:p w14:paraId="148CB27C" w14:textId="524C3A90" w:rsidR="009F7C5E" w:rsidRPr="002521B9" w:rsidRDefault="003A370D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Classes begin at </w:t>
                      </w:r>
                      <w:r w:rsidR="0078590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8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00 a</w:t>
                      </w:r>
                      <w:r w:rsidR="00F149C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m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Pacific/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78590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0 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a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m 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Central/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6B2B55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 pm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Eastern</w:t>
                      </w:r>
                      <w:r w:rsidR="00763F96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USA</w:t>
                      </w:r>
                    </w:p>
                    <w:p w14:paraId="71F25A5C" w14:textId="0F8B78A5" w:rsidR="009528D9" w:rsidRPr="002521B9" w:rsidRDefault="009528D9" w:rsidP="009A43BF">
                      <w:pPr>
                        <w:rPr>
                          <w:rFonts w:ascii="Verdana" w:eastAsia="Times New Roman" w:hAnsi="Verdana" w:cs="Times New Roman"/>
                          <w:color w:val="000000" w:themeColor="text1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color w:val="000000" w:themeColor="text1"/>
                          <w:lang w:val="en-CA"/>
                        </w:rPr>
                        <w:t xml:space="preserve">For those outside of the U.S., use the time zone converter </w:t>
                      </w:r>
                      <w:hyperlink r:id="rId8" w:history="1">
                        <w:r w:rsidRPr="002521B9">
                          <w:rPr>
                            <w:rStyle w:val="Hyperlink"/>
                            <w:rFonts w:ascii="Verdana" w:eastAsia="Times New Roman" w:hAnsi="Verdana" w:cs="Times New Roman"/>
                            <w:color w:val="000000" w:themeColor="text1"/>
                            <w:lang w:val="en-CA"/>
                          </w:rPr>
                          <w:t>here.</w:t>
                        </w:r>
                      </w:hyperlink>
                    </w:p>
                    <w:p w14:paraId="443D4EF1" w14:textId="5DA88B83" w:rsidR="00154F40" w:rsidRPr="002521B9" w:rsidRDefault="00154F40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Before 1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vertAlign w:val="superscript"/>
                          <w:lang w:val="en-CA"/>
                        </w:rPr>
                        <w:t>st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 xml:space="preserve"> Day of Class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Pre-Reading Required</w:t>
                      </w:r>
                    </w:p>
                    <w:p w14:paraId="6BF2BA9F" w14:textId="25FD127C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1 – </w:t>
                      </w:r>
                      <w:r w:rsidR="0021052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A</w:t>
                      </w:r>
                      <w:r w:rsidR="004D3A97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ugust 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6</w:t>
                      </w:r>
                      <w:r w:rsidR="00E5227E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332505E9" w14:textId="085F0418" w:rsidR="002521B9" w:rsidRPr="002521B9" w:rsidRDefault="002521B9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  <w:t>Between 1-2 hours</w:t>
                      </w:r>
                    </w:p>
                    <w:p w14:paraId="2588A78E" w14:textId="402CD10E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2 – </w:t>
                      </w:r>
                      <w:r w:rsidR="0021052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A</w:t>
                      </w:r>
                      <w:r w:rsidR="004D3A97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ugust 1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3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78590C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9692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-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hour class</w:t>
                      </w:r>
                    </w:p>
                    <w:p w14:paraId="28CE9F8B" w14:textId="77777777" w:rsidR="002521B9" w:rsidRPr="002521B9" w:rsidRDefault="002521B9" w:rsidP="002521B9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bookmarkStart w:id="1" w:name="_Hlk71642631"/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  <w:t>Between 1-2 hours</w:t>
                      </w:r>
                    </w:p>
                    <w:bookmarkEnd w:id="1"/>
                    <w:p w14:paraId="1C10D2EE" w14:textId="7640C38B" w:rsidR="006B2B55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3 – </w:t>
                      </w:r>
                      <w:r w:rsidR="0021052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A</w:t>
                      </w:r>
                      <w:r w:rsidR="004D3A97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ugust 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20</w:t>
                      </w:r>
                      <w:r w:rsidR="0021052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01B48BCA" w14:textId="77777777" w:rsidR="002521B9" w:rsidRPr="002521B9" w:rsidRDefault="002521B9" w:rsidP="002521B9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  <w:t>Between 1-2 hours</w:t>
                      </w:r>
                    </w:p>
                    <w:p w14:paraId="436062D3" w14:textId="76972937" w:rsidR="008376FB" w:rsidRPr="002521B9" w:rsidRDefault="006B2B55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4 – A</w:t>
                      </w:r>
                      <w:r w:rsidR="004D3A97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ugust 2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7</w:t>
                      </w:r>
                      <w:r w:rsidR="00210529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ab/>
                      </w:r>
                      <w:r w:rsidR="00E5227E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 xml:space="preserve"> </w:t>
                      </w:r>
                      <w:r w:rsidR="00E5227E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lang w:val="en-CA"/>
                        </w:rPr>
                        <w:t>2-hour class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lang w:val="en-CA"/>
                        </w:rPr>
                        <w:t xml:space="preserve"> </w:t>
                      </w:r>
                    </w:p>
                    <w:p w14:paraId="1F37ABC2" w14:textId="70C56CBB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5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4D3A97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ptember 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3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312E9B61" w14:textId="77777777" w:rsidR="002521B9" w:rsidRPr="002521B9" w:rsidRDefault="002521B9" w:rsidP="002521B9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  <w:t>Between 1-2 hours</w:t>
                      </w:r>
                    </w:p>
                    <w:p w14:paraId="7B98CBB4" w14:textId="78BAD61E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6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4D3A97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ptember 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10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109636C8" w14:textId="65A4B783" w:rsidR="002521B9" w:rsidRPr="002521B9" w:rsidRDefault="002521B9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  <w:t>Between 1-2 hours</w:t>
                      </w:r>
                    </w:p>
                    <w:p w14:paraId="6AB914D1" w14:textId="32B52A25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7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4D3A97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ptember 1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7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-hour class</w:t>
                      </w:r>
                    </w:p>
                    <w:p w14:paraId="1493AACD" w14:textId="77777777" w:rsidR="00856AD2" w:rsidRPr="00154F40" w:rsidRDefault="00856AD2" w:rsidP="009A43BF">
                      <w:pPr>
                        <w:rPr>
                          <w:rFonts w:ascii="Verdana" w:eastAsia="Times New Roman" w:hAnsi="Verdana" w:cs="Times New Roman"/>
                          <w:bCs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</w:p>
                    <w:p w14:paraId="764819DD" w14:textId="77777777" w:rsidR="008376FB" w:rsidRDefault="008376FB" w:rsidP="009A43BF">
                      <w:pP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521B9" w:rsidRPr="000E3656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D2E4A95" wp14:editId="558C89E9">
                <wp:simplePos x="0" y="0"/>
                <wp:positionH relativeFrom="margin">
                  <wp:align>right</wp:align>
                </wp:positionH>
                <wp:positionV relativeFrom="paragraph">
                  <wp:posOffset>4234180</wp:posOffset>
                </wp:positionV>
                <wp:extent cx="5924550" cy="22955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2295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4E8DB" w14:textId="77777777" w:rsidR="002521B9" w:rsidRPr="002521B9" w:rsidRDefault="002521B9" w:rsidP="002521B9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>INTERCESSION (Between Class) PRACTICE SESSIONS</w:t>
                            </w:r>
                          </w:p>
                          <w:p w14:paraId="5ED5ED54" w14:textId="77777777" w:rsidR="002521B9" w:rsidRPr="002521B9" w:rsidRDefault="002521B9" w:rsidP="002521B9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>August 6 – April 12</w:t>
                            </w: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ab/>
                            </w: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ab/>
                              <w:t>1.5-hour Intake with Coach Partner</w:t>
                            </w:r>
                          </w:p>
                          <w:p w14:paraId="4FFE8C34" w14:textId="77777777" w:rsidR="002521B9" w:rsidRPr="002521B9" w:rsidRDefault="002521B9" w:rsidP="002521B9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>August 20 – September 2</w:t>
                            </w: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ab/>
                            </w: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ab/>
                            </w:r>
                            <w:r w:rsidRPr="002521B9">
                              <w:rPr>
                                <w:rFonts w:ascii="Verdana" w:hAnsi="Verdana"/>
                              </w:rPr>
                              <w:t xml:space="preserve">requires a </w:t>
                            </w:r>
                            <w:r w:rsidRPr="002521B9">
                              <w:rPr>
                                <w:rFonts w:ascii="Verdana" w:hAnsi="Verdana"/>
                                <w:color w:val="FF0000"/>
                              </w:rPr>
                              <w:t xml:space="preserve">minimum of 4 hours </w:t>
                            </w:r>
                            <w:r w:rsidRPr="002521B9">
                              <w:rPr>
                                <w:rFonts w:ascii="Verdana" w:hAnsi="Verdana"/>
                              </w:rPr>
                              <w:t>of coach-mentored practice. Practice sessions are outside of class time and mutually scheduled by (2) coaching students and their coach-mentor.</w:t>
                            </w:r>
                          </w:p>
                          <w:p w14:paraId="735574D0" w14:textId="77777777" w:rsidR="002521B9" w:rsidRPr="002521B9" w:rsidRDefault="002521B9" w:rsidP="002521B9">
                            <w:pPr>
                              <w:rPr>
                                <w:rFonts w:ascii="Verdana" w:hAnsi="Verdana"/>
                              </w:rPr>
                            </w:pP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>September 3 – September 16</w:t>
                            </w: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ab/>
                            </w:r>
                            <w:r w:rsidRPr="002521B9">
                              <w:rPr>
                                <w:rFonts w:ascii="Verdana" w:hAnsi="Verdana"/>
                              </w:rPr>
                              <w:t>the</w:t>
                            </w:r>
                            <w:r w:rsidRPr="002521B9">
                              <w:rPr>
                                <w:rFonts w:ascii="Verdana" w:hAnsi="Verdana"/>
                                <w:color w:val="FF0000"/>
                              </w:rPr>
                              <w:t xml:space="preserve"> remaining 4 hours </w:t>
                            </w:r>
                            <w:r w:rsidRPr="002521B9">
                              <w:rPr>
                                <w:rFonts w:ascii="Verdana" w:hAnsi="Verdana"/>
                              </w:rPr>
                              <w:t>of coach-mentored practice must be completed by the coaching students.</w:t>
                            </w:r>
                          </w:p>
                          <w:p w14:paraId="38C9EA29" w14:textId="5402339F" w:rsidR="002521B9" w:rsidRPr="002521B9" w:rsidRDefault="002521B9" w:rsidP="002521B9">
                            <w:pPr>
                              <w:rPr>
                                <w:rFonts w:ascii="Verdana" w:hAnsi="Verdana"/>
                              </w:rPr>
                            </w:pPr>
                            <w:r w:rsidRPr="002521B9">
                              <w:rPr>
                                <w:rFonts w:ascii="Verdana" w:hAnsi="Verdana"/>
                              </w:rPr>
                              <w:t>Practice sessions can be coordinated via Skype, Zoom, Google Hangouts, Uber Conference Calling, or phon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2E4A95" id="Text Box 2" o:spid="_x0000_s1027" type="#_x0000_t202" style="position:absolute;left:0;text-align:left;margin-left:415.3pt;margin-top:333.4pt;width:466.5pt;height:180.75pt;z-index:2516597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">
                <v:textbox>
                  <w:txbxContent>
                    <w:p w14:paraId="4E34E8DB" w14:textId="77777777" w:rsidR="002521B9" w:rsidRPr="002521B9" w:rsidRDefault="002521B9" w:rsidP="002521B9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r w:rsidRPr="002521B9">
                        <w:rPr>
                          <w:rFonts w:ascii="Verdana" w:hAnsi="Verdana"/>
                          <w:b/>
                        </w:rPr>
                        <w:t>INTERCESSION (Between Class) PRACTICE SESSIONS</w:t>
                      </w:r>
                    </w:p>
                    <w:p w14:paraId="5ED5ED54" w14:textId="77777777" w:rsidR="002521B9" w:rsidRPr="002521B9" w:rsidRDefault="002521B9" w:rsidP="002521B9">
                      <w:pPr>
                        <w:rPr>
                          <w:rFonts w:ascii="Verdana" w:hAnsi="Verdana"/>
                          <w:b/>
                        </w:rPr>
                      </w:pPr>
                      <w:r w:rsidRPr="002521B9">
                        <w:rPr>
                          <w:rFonts w:ascii="Verdana" w:hAnsi="Verdana"/>
                          <w:b/>
                        </w:rPr>
                        <w:t>August 6 – April 12</w:t>
                      </w:r>
                      <w:r w:rsidRPr="002521B9">
                        <w:rPr>
                          <w:rFonts w:ascii="Verdana" w:hAnsi="Verdana"/>
                          <w:b/>
                        </w:rPr>
                        <w:tab/>
                      </w:r>
                      <w:r w:rsidRPr="002521B9">
                        <w:rPr>
                          <w:rFonts w:ascii="Verdana" w:hAnsi="Verdana"/>
                          <w:b/>
                        </w:rPr>
                        <w:tab/>
                        <w:t>1.5-hour Intake with Coach Partner</w:t>
                      </w:r>
                    </w:p>
                    <w:p w14:paraId="4FFE8C34" w14:textId="77777777" w:rsidR="002521B9" w:rsidRPr="002521B9" w:rsidRDefault="002521B9" w:rsidP="002521B9">
                      <w:pPr>
                        <w:rPr>
                          <w:rFonts w:ascii="Verdana" w:hAnsi="Verdana"/>
                          <w:b/>
                        </w:rPr>
                      </w:pPr>
                      <w:r w:rsidRPr="002521B9">
                        <w:rPr>
                          <w:rFonts w:ascii="Verdana" w:hAnsi="Verdana"/>
                          <w:b/>
                        </w:rPr>
                        <w:t>August 20 – September 2</w:t>
                      </w:r>
                      <w:r w:rsidRPr="002521B9">
                        <w:rPr>
                          <w:rFonts w:ascii="Verdana" w:hAnsi="Verdana"/>
                          <w:b/>
                        </w:rPr>
                        <w:tab/>
                      </w:r>
                      <w:r w:rsidRPr="002521B9">
                        <w:rPr>
                          <w:rFonts w:ascii="Verdana" w:hAnsi="Verdana"/>
                          <w:b/>
                        </w:rPr>
                        <w:tab/>
                      </w:r>
                      <w:r w:rsidRPr="002521B9">
                        <w:rPr>
                          <w:rFonts w:ascii="Verdana" w:hAnsi="Verdana"/>
                        </w:rPr>
                        <w:t xml:space="preserve">requires a </w:t>
                      </w:r>
                      <w:r w:rsidRPr="002521B9">
                        <w:rPr>
                          <w:rFonts w:ascii="Verdana" w:hAnsi="Verdana"/>
                          <w:color w:val="FF0000"/>
                        </w:rPr>
                        <w:t xml:space="preserve">minimum of 4 hours </w:t>
                      </w:r>
                      <w:r w:rsidRPr="002521B9">
                        <w:rPr>
                          <w:rFonts w:ascii="Verdana" w:hAnsi="Verdana"/>
                        </w:rPr>
                        <w:t>of coach-mentored practice. Practice sessions are outside of class time and mutually scheduled by (2) coaching students and their coach-mentor.</w:t>
                      </w:r>
                    </w:p>
                    <w:p w14:paraId="735574D0" w14:textId="77777777" w:rsidR="002521B9" w:rsidRPr="002521B9" w:rsidRDefault="002521B9" w:rsidP="002521B9">
                      <w:pPr>
                        <w:rPr>
                          <w:rFonts w:ascii="Verdana" w:hAnsi="Verdana"/>
                        </w:rPr>
                      </w:pPr>
                      <w:r w:rsidRPr="002521B9">
                        <w:rPr>
                          <w:rFonts w:ascii="Verdana" w:hAnsi="Verdana"/>
                          <w:b/>
                        </w:rPr>
                        <w:t>September 3 – September 16</w:t>
                      </w:r>
                      <w:r w:rsidRPr="002521B9">
                        <w:rPr>
                          <w:rFonts w:ascii="Verdana" w:hAnsi="Verdana"/>
                          <w:b/>
                        </w:rPr>
                        <w:tab/>
                      </w:r>
                      <w:r w:rsidRPr="002521B9">
                        <w:rPr>
                          <w:rFonts w:ascii="Verdana" w:hAnsi="Verdana"/>
                        </w:rPr>
                        <w:t>the</w:t>
                      </w:r>
                      <w:r w:rsidRPr="002521B9">
                        <w:rPr>
                          <w:rFonts w:ascii="Verdana" w:hAnsi="Verdana"/>
                          <w:color w:val="FF0000"/>
                        </w:rPr>
                        <w:t xml:space="preserve"> remaining 4 hours </w:t>
                      </w:r>
                      <w:r w:rsidRPr="002521B9">
                        <w:rPr>
                          <w:rFonts w:ascii="Verdana" w:hAnsi="Verdana"/>
                        </w:rPr>
                        <w:t>of coach-mentored practice must be completed by the coaching students.</w:t>
                      </w:r>
                    </w:p>
                    <w:p w14:paraId="38C9EA29" w14:textId="5402339F" w:rsidR="002521B9" w:rsidRPr="002521B9" w:rsidRDefault="002521B9" w:rsidP="002521B9">
                      <w:pPr>
                        <w:rPr>
                          <w:rFonts w:ascii="Verdana" w:hAnsi="Verdana"/>
                        </w:rPr>
                      </w:pPr>
                      <w:r w:rsidRPr="002521B9">
                        <w:rPr>
                          <w:rFonts w:ascii="Verdana" w:hAnsi="Verdana"/>
                        </w:rPr>
                        <w:t>Practice sessions can be coordinated via Skype, Zoom, Google Hangouts, Uber Conference Calling, or phon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43BF">
        <w:rPr>
          <w:color w:val="FF0000"/>
          <w:sz w:val="28"/>
          <w:szCs w:val="28"/>
        </w:rPr>
        <w:t xml:space="preserve">PLEASE KEEP THIS SESSION SCHEDULE </w:t>
      </w:r>
    </w:p>
    <w:sectPr w:rsidR="002521B9" w:rsidRPr="009A4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EFFC8" w14:textId="77777777" w:rsidR="00856AD2" w:rsidRDefault="00856AD2" w:rsidP="00856AD2">
      <w:pPr>
        <w:spacing w:after="0" w:line="240" w:lineRule="auto"/>
      </w:pPr>
      <w:r>
        <w:separator/>
      </w:r>
    </w:p>
  </w:endnote>
  <w:endnote w:type="continuationSeparator" w:id="0">
    <w:p w14:paraId="36944DC1" w14:textId="77777777" w:rsidR="00856AD2" w:rsidRDefault="00856AD2" w:rsidP="00856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93E7B" w14:textId="77777777" w:rsidR="00856AD2" w:rsidRDefault="00856AD2" w:rsidP="00856AD2">
      <w:pPr>
        <w:spacing w:after="0" w:line="240" w:lineRule="auto"/>
      </w:pPr>
      <w:r>
        <w:separator/>
      </w:r>
    </w:p>
  </w:footnote>
  <w:footnote w:type="continuationSeparator" w:id="0">
    <w:p w14:paraId="0F94C063" w14:textId="77777777" w:rsidR="00856AD2" w:rsidRDefault="00856AD2" w:rsidP="00856A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MDA2NDExMjQzNbJU0lEKTi0uzszPAykwqwUAvw/5mSwAAAA="/>
  </w:docVars>
  <w:rsids>
    <w:rsidRoot w:val="009A43BF"/>
    <w:rsid w:val="000A0326"/>
    <w:rsid w:val="000E3656"/>
    <w:rsid w:val="000E792F"/>
    <w:rsid w:val="001233A4"/>
    <w:rsid w:val="00154F40"/>
    <w:rsid w:val="00200936"/>
    <w:rsid w:val="00210529"/>
    <w:rsid w:val="002521B9"/>
    <w:rsid w:val="00296923"/>
    <w:rsid w:val="002E21B9"/>
    <w:rsid w:val="002F3323"/>
    <w:rsid w:val="003011EE"/>
    <w:rsid w:val="003A370D"/>
    <w:rsid w:val="004560A8"/>
    <w:rsid w:val="00467929"/>
    <w:rsid w:val="004D3A97"/>
    <w:rsid w:val="004D7A9D"/>
    <w:rsid w:val="005462EB"/>
    <w:rsid w:val="006B2B55"/>
    <w:rsid w:val="00763F96"/>
    <w:rsid w:val="0078590C"/>
    <w:rsid w:val="008376FB"/>
    <w:rsid w:val="00856AD2"/>
    <w:rsid w:val="00906A24"/>
    <w:rsid w:val="009528D9"/>
    <w:rsid w:val="0095492A"/>
    <w:rsid w:val="009A43BF"/>
    <w:rsid w:val="009F7C5E"/>
    <w:rsid w:val="00AD42C1"/>
    <w:rsid w:val="00B85524"/>
    <w:rsid w:val="00D17364"/>
    <w:rsid w:val="00DA663E"/>
    <w:rsid w:val="00E072B6"/>
    <w:rsid w:val="00E33803"/>
    <w:rsid w:val="00E5227E"/>
    <w:rsid w:val="00F01763"/>
    <w:rsid w:val="00F149CC"/>
    <w:rsid w:val="00F72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F39C4"/>
  <w15:chartTrackingRefBased/>
  <w15:docId w15:val="{8A5800C2-0885-4E42-8A4D-951D57CAD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3BF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AD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AD2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9528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8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imeanddate.com/worldclock/converter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imeanddate.com/worldclock/converter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e</dc:creator>
  <cp:keywords/>
  <dc:description/>
  <cp:lastModifiedBy>Patricia Porter</cp:lastModifiedBy>
  <cp:revision>8</cp:revision>
  <dcterms:created xsi:type="dcterms:W3CDTF">2020-12-27T00:04:00Z</dcterms:created>
  <dcterms:modified xsi:type="dcterms:W3CDTF">2021-05-11T21:33:00Z</dcterms:modified>
</cp:coreProperties>
</file>